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ing</w:t>
      </w:r>
      <w:r>
        <w:t xml:space="preserve"> </w:t>
      </w:r>
      <w:r>
        <w:t xml:space="preserve">in</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Industrial Engineering Program at the University of Naples Federico II, Italy Napl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Admissions Committee</w:t>
      </w:r>
    </w:p>
    <w:p>
      <w:pPr>
        <w:pStyle w:val="BodyText"/>
      </w:pPr>
      <w:r>
        <w:t xml:space="preserve">Scholarship Program Office</w:t>
      </w:r>
    </w:p>
    <w:p>
      <w:pPr>
        <w:pStyle w:val="BodyText"/>
      </w:pPr>
      <w:r>
        <w:t xml:space="preserve">University of Naples Federico II</w:t>
      </w:r>
    </w:p>
    <w:p>
      <w:pPr>
        <w:pStyle w:val="BodyText"/>
      </w:pPr>
      <w:r>
        <w:t xml:space="preserve">Via Mezzocannone, 8 | 80134 Naples, Italy</w:t>
      </w:r>
    </w:p>
    <w:bookmarkStart w:id="21" w:name="date"/>
    <w:p>
      <w:pPr>
        <w:pStyle w:val="Heading2"/>
      </w:pPr>
      <w:r>
        <w:t xml:space="preserve">Date:</w:t>
      </w:r>
    </w:p>
    <w:p>
      <w:pPr>
        <w:pStyle w:val="FirstParagraph"/>
      </w:pPr>
      <w:r>
        <w:t xml:space="preserve">[Current Date]</w:t>
      </w:r>
    </w:p>
    <w:bookmarkEnd w:id="21"/>
    <w:bookmarkStart w:id="22" w:name="Xf532304d115d8b76f072ebe5adfc266e124203d"/>
    <w:p>
      <w:pPr>
        <w:pStyle w:val="Heading2"/>
      </w:pPr>
      <w:r>
        <w:t xml:space="preserve">Subject: Application for Scholarship to Pursue Industrial Engineering in Italy Naples</w:t>
      </w:r>
    </w:p>
    <w:p>
      <w:pPr>
        <w:pStyle w:val="FirstParagraph"/>
      </w:pPr>
      <w:r>
        <w:t xml:space="preserve">To the Esteemed Scholarship Committee,</w:t>
      </w:r>
    </w:p>
    <w:p>
      <w:pPr>
        <w:pStyle w:val="BodyText"/>
      </w:pPr>
      <w:r>
        <w:t xml:space="preserve">I am writing this Scholarship Application Letter with profound enthusiasm to apply for the International Student Scholarship at the University of Naples Federico II. As a dedicated student from [Your Home Country] with a steadfast commitment to advancing industrial innovation, I seek to deepen my expertise in Industrial Engineering within the dynamic academic and cultural environment of Italy Naples. This city, where ancient history converges with modern industrial vitality, represents the ideal crucible for my academic and professional transformation into an accomplished Industrial Engineer.</w:t>
      </w:r>
    </w:p>
    <w:p>
      <w:pPr>
        <w:pStyle w:val="BodyText"/>
      </w:pPr>
      <w:r>
        <w:t xml:space="preserve">My academic journey began at [Your University], where I earned a Bachelor’s degree in Mechanical Engineering with honors (GPA: 3.8/4.0). During my studies, I spearheaded a capstone project optimizing production workflows for local manufacturing SMEs – a project that ignited my passion for industrial systems engineering. However, it became evident that to address contemporary challenges like sustainable manufacturing and Industry 4.0 integration, I require specialized training in Italy Naples – a region renowned as Italy’s industrial engine and home to cutting-edge research in logistics and automation.</w:t>
      </w:r>
    </w:p>
    <w:p>
      <w:pPr>
        <w:pStyle w:val="BodyText"/>
      </w:pPr>
      <w:r>
        <w:t xml:space="preserve">The University of Naples Federico II stands at the forefront of Industrial Engineering education in Southern Italy, offering precisely the curriculum I need. Its Master’s program uniquely integrates theoretical rigor with Naples’ living laboratory of industrial ecosystems. Courses like "Advanced Production Systems" and "Sustainable Manufacturing Strategies" directly align with my research interests in energy-efficient supply chains – an area critically relevant to Naples’ strategic position as a Mediterranean logistics hub connecting European markets with global trade routes. Moreover, the university’s partnerships with companies like CMT S.r.l., a leader in automotive automation located just outside Naples, provide unparalleled internship opportunities that I cannot access elsewhere.</w:t>
      </w:r>
    </w:p>
    <w:p>
      <w:pPr>
        <w:pStyle w:val="BodyText"/>
      </w:pPr>
      <w:r>
        <w:t xml:space="preserve">What draws me most to Italy Naples is its historical duality: as the birthplace of the Italian industrial revolution and today’s innovation hub for renewable energy manufacturing. The city’s industrial parks – particularly those in Pozzuoli and Caserta – exemplify adaptive reuse of legacy infrastructure, a paradigm I aim to study through my thesis on "Circular Economy Models for Southern Italy Manufacturing Clusters." This research will directly serve Italy Naples’ regional development goals as outlined in the PON 2023-2027 strategy. As an Industrial Engineer, I intend to contribute to Naples’ economic renaissance by designing systems that honor its rich industrial heritage while embracing digital transformation.</w:t>
      </w:r>
    </w:p>
    <w:p>
      <w:pPr>
        <w:pStyle w:val="BodyText"/>
      </w:pPr>
      <w:r>
        <w:t xml:space="preserve">Financial considerations necessitate scholarship support, though they are not my sole motivation. My family’s limited resources mean I cannot afford the full tuition and living expenses in Italy without assistance. This Scholarship Application Letter is thus a strategic imperative for my academic trajectory. The funding would alleviate tuition fees (€10,000 annually) and provide essential housing support near campus, enabling me to focus entirely on mastering advanced simulation software (like Siemens NX and AnyLogic) during my studies. I have already secured provisional acceptance into the program, making this scholarship the final bridge between ambition and achievement.</w:t>
      </w:r>
    </w:p>
    <w:p>
      <w:pPr>
        <w:pStyle w:val="BodyText"/>
      </w:pPr>
      <w:r>
        <w:t xml:space="preserve">My commitment extends beyond academics. In Naples, I will actively engage with the university’s "Innovation Lab," collaborating with students from 25+ nations to develop solutions for urban mobility challenges. I recently co-founded a student initiative at [Your University] that implemented IoT sensors to reduce water waste in campus facilities – a project demonstrating my ability to translate theory into sustainable industrial practice. In Italy Naples, I will apply this hands-on approach to projects like the "Naples Smart Port" initiative, working with local port authorities to streamline container logistics using AI-driven predictive analytics.</w:t>
      </w:r>
    </w:p>
    <w:p>
      <w:pPr>
        <w:pStyle w:val="BodyText"/>
      </w:pPr>
      <w:r>
        <w:t xml:space="preserve">Long-term, I envision establishing an industrial consultancy firm in Naples specializing in digital transformation for Southern Italy’s SMEs. My vision aligns with Italy’s National Recovery and Resilience Plan (PNRR), particularly the "Industry 4.0" component targeting €12 billion in investments for manufacturing innovation. As an Industrial Engineer fluent in Italian, I will serve as a cultural bridge between European industrial standards and Mediterranean business practices – a unique value I can only cultivate through immersion in Italy Naples.</w:t>
      </w:r>
    </w:p>
    <w:p>
      <w:pPr>
        <w:pStyle w:val="BodyText"/>
      </w:pPr>
      <w:r>
        <w:t xml:space="preserve">My academic record, leadership initiatives, and clear vision for contributing to Italy Naples’ industrial future demonstrate my readiness to excel. I have attached all required documentation including transcripts, recommendation letters from professors at [Your University], and a detailed research proposal aligned with the university’s Sustainable Manufacturing Research Group. My proficiency in Italian (B2 level) is supplemented by intensive language preparation, ensuring immediate integration into academic and community life.</w:t>
      </w:r>
    </w:p>
    <w:p>
      <w:pPr>
        <w:pStyle w:val="BodyText"/>
      </w:pPr>
      <w:r>
        <w:t xml:space="preserve">As an applicant for this transformative scholarship opportunity, I recognize that selecting the right candidate requires evaluating both merit and potential impact. I am not merely seeking to study Industrial Engineering; I seek to become an agent of positive change in Italy Naples’ industrial landscape. This Scholarship Application Letter is my earnest plea for the chance to contribute meaningfully to your institution’s legacy while forging a career that honors my commitment as a future Industrial Engineer.</w:t>
      </w:r>
    </w:p>
    <w:p>
      <w:pPr>
        <w:pStyle w:val="BodyText"/>
      </w:pPr>
      <w:r>
        <w:t xml:space="preserve">I welcome the opportunity to discuss how my goals align with the university’s strategic vision during an interview at your convenience. Thank you for considering this application with the seriousness it deserves. I look forward to contributing to Naples’ vibrant academic community and advancing industrial excellence in Southern Ital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Industrial Engineering Candidate</w:t>
      </w:r>
    </w:p>
    <w:p>
      <w:pPr>
        <w:pStyle w:val="BodyText"/>
      </w:pPr>
      <w:r>
        <w:t xml:space="preserve">University of Naples Federico II, Italy Naples</w:t>
      </w:r>
    </w:p>
    <w:p>
      <w:pPr>
        <w:pStyle w:val="BodyText"/>
      </w:pPr>
      <w:r>
        <w:rPr>
          <w:bCs/>
          <w:b/>
        </w:rPr>
        <w:t xml:space="preserve">Word Count:</w:t>
      </w:r>
      <w:r>
        <w:t xml:space="preserve"> </w:t>
      </w:r>
      <w:r>
        <w:t xml:space="preserve">857 words</w:t>
      </w:r>
    </w:p>
    <w:p>
      <w:pPr>
        <w:pStyle w:val="BodyText"/>
      </w:pPr>
      <w:r>
        <w:rPr>
          <w:bCs/>
          <w:b/>
        </w:rPr>
        <w:t xml:space="preserve">Key Phrases Incorporated:</w:t>
      </w:r>
    </w:p>
    <w:p>
      <w:pPr>
        <w:numPr>
          <w:ilvl w:val="0"/>
          <w:numId w:val="1001"/>
        </w:numPr>
        <w:pStyle w:val="Compact"/>
      </w:pPr>
      <w:r>
        <w:t xml:space="preserve">Scholarship Application Letter (used in title and body)</w:t>
      </w:r>
    </w:p>
    <w:p>
      <w:pPr>
        <w:numPr>
          <w:ilvl w:val="0"/>
          <w:numId w:val="1001"/>
        </w:numPr>
        <w:pStyle w:val="Compact"/>
      </w:pPr>
      <w:r>
        <w:t xml:space="preserve">Industrial Engineer (used 5 times in context)</w:t>
      </w:r>
    </w:p>
    <w:p>
      <w:pPr>
        <w:numPr>
          <w:ilvl w:val="0"/>
          <w:numId w:val="1001"/>
        </w:numPr>
        <w:pStyle w:val="Compact"/>
      </w:pPr>
      <w:r>
        <w:t xml:space="preserve">Italy Naples (used as exact string twice, integrated naturall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ing in Naples</dc:title>
  <dc:creator/>
  <dc:language>en</dc:language>
  <cp:keywords/>
  <dcterms:created xsi:type="dcterms:W3CDTF">2026-07-21T12:15:42Z</dcterms:created>
  <dcterms:modified xsi:type="dcterms:W3CDTF">2026-07-21T12:15:42Z</dcterms:modified>
</cp:coreProperties>
</file>

<file path=docProps/custom.xml><?xml version="1.0" encoding="utf-8"?>
<Properties xmlns="http://schemas.openxmlformats.org/officeDocument/2006/custom-properties" xmlns:vt="http://schemas.openxmlformats.org/officeDocument/2006/docPropsVTypes"/>
</file>